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999C3D" w14:textId="76453D0F" w:rsidR="007D53BD" w:rsidRDefault="00440669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9072CCD" wp14:editId="113F9120">
                <wp:simplePos x="0" y="0"/>
                <wp:positionH relativeFrom="column">
                  <wp:posOffset>4321175</wp:posOffset>
                </wp:positionH>
                <wp:positionV relativeFrom="paragraph">
                  <wp:posOffset>173355</wp:posOffset>
                </wp:positionV>
                <wp:extent cx="4241800" cy="5838825"/>
                <wp:effectExtent l="19050" t="19050" r="44450" b="47625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1800" cy="5838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508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F8293D2" w14:textId="52684608" w:rsidR="00674E94" w:rsidRDefault="00674E94" w:rsidP="00305BA2">
                            <w:pPr>
                              <w:ind w:left="720" w:firstLine="720"/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48"/>
                                <w:szCs w:val="48"/>
                              </w:rPr>
                            </w:pPr>
                            <w:r w:rsidRPr="00674E94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48"/>
                                <w:szCs w:val="48"/>
                              </w:rPr>
                              <w:t>Making Toast</w:t>
                            </w:r>
                          </w:p>
                          <w:p w14:paraId="05538E15" w14:textId="029E3DF3" w:rsidR="00674E94" w:rsidRDefault="00674E94" w:rsidP="00305BA2">
                            <w:pPr>
                              <w:ind w:left="720" w:firstLine="720"/>
                              <w:rPr>
                                <w:rFonts w:ascii="Comic Sans MS" w:hAnsi="Comic Sans MS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674E94">
                              <w:rPr>
                                <w:rFonts w:ascii="Comic Sans MS" w:hAnsi="Comic Sans MS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(to do with adult supervision)</w:t>
                            </w:r>
                          </w:p>
                          <w:p w14:paraId="0BBB56CB" w14:textId="0CF73302" w:rsidR="00700F45" w:rsidRPr="00674E94" w:rsidRDefault="00700F45" w:rsidP="00305BA2">
                            <w:pPr>
                              <w:ind w:left="720" w:firstLine="720"/>
                              <w:rPr>
                                <w:rFonts w:ascii="Comic Sans MS" w:hAnsi="Comic Sans MS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FF0000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026C8D17" wp14:editId="5E231904">
                                  <wp:extent cx="2257425" cy="1520590"/>
                                  <wp:effectExtent l="0" t="0" r="0" b="381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62967" cy="152432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9EF36F5" w14:textId="77777777" w:rsidR="00674E94" w:rsidRPr="00700F45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What you need:</w:t>
                            </w:r>
                          </w:p>
                          <w:p w14:paraId="557013DE" w14:textId="0ECF4100" w:rsidR="00440669" w:rsidRPr="00700F45" w:rsidRDefault="00674E94" w:rsidP="00440669">
                            <w:pPr>
                              <w:rPr>
                                <w:noProof/>
                                <w:sz w:val="28"/>
                                <w:szCs w:val="28"/>
                                <w:lang w:eastAsia="en-GB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Bread, a toaster, butter, knife and plate</w:t>
                            </w:r>
                            <w:r w:rsidR="00440669"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7B705A3" w14:textId="77777777" w:rsidR="00440669" w:rsidRPr="00700F45" w:rsidRDefault="00440669" w:rsidP="00440669">
                            <w:pPr>
                              <w:rPr>
                                <w:rFonts w:ascii="Comic Sans MS" w:hAnsi="Comic Sans MS"/>
                                <w:color w:val="002060"/>
                                <w:sz w:val="28"/>
                                <w:szCs w:val="28"/>
                              </w:rPr>
                            </w:pPr>
                          </w:p>
                          <w:p w14:paraId="749AA344" w14:textId="77777777" w:rsidR="00305BA2" w:rsidRPr="00700F45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 xml:space="preserve">What to </w:t>
                            </w:r>
                            <w:proofErr w:type="gramStart"/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do:</w:t>
                            </w:r>
                            <w:r w:rsidR="00E41BA2"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.</w:t>
                            </w:r>
                            <w:proofErr w:type="gramEnd"/>
                          </w:p>
                          <w:p w14:paraId="5B188C19" w14:textId="77777777" w:rsidR="00305BA2" w:rsidRPr="00700F45" w:rsidRDefault="00305BA2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Follow the instructions for making toast</w:t>
                            </w:r>
                          </w:p>
                          <w:p w14:paraId="76026502" w14:textId="77777777" w:rsidR="00305BA2" w:rsidRPr="00700F45" w:rsidRDefault="00305BA2" w:rsidP="00305BA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Get your bread out.</w:t>
                            </w:r>
                          </w:p>
                          <w:p w14:paraId="7B6DBB43" w14:textId="77777777" w:rsidR="00305BA2" w:rsidRPr="00700F45" w:rsidRDefault="00305BA2" w:rsidP="00305BA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Put your bread in the toaster.</w:t>
                            </w:r>
                          </w:p>
                          <w:p w14:paraId="5E694B97" w14:textId="77777777" w:rsidR="00305BA2" w:rsidRPr="00700F45" w:rsidRDefault="00305BA2" w:rsidP="00305BA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Wait for your toast to pop up.</w:t>
                            </w:r>
                          </w:p>
                          <w:p w14:paraId="586FFD24" w14:textId="77777777" w:rsidR="00305BA2" w:rsidRPr="00700F45" w:rsidRDefault="00305BA2" w:rsidP="00305BA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Wait for it to get cool.</w:t>
                            </w:r>
                          </w:p>
                          <w:p w14:paraId="72DA4836" w14:textId="0383939C" w:rsidR="00305BA2" w:rsidRPr="00700F45" w:rsidRDefault="00305BA2" w:rsidP="00305BA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Put butter on your toast</w:t>
                            </w:r>
                            <w:r w:rsid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1E2FF02A" w14:textId="77777777" w:rsidR="00305BA2" w:rsidRPr="00700F45" w:rsidRDefault="00305BA2" w:rsidP="00305BA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Cut your toast in half</w:t>
                            </w:r>
                          </w:p>
                          <w:p w14:paraId="53601DD3" w14:textId="7B055621" w:rsidR="00440669" w:rsidRPr="00700F45" w:rsidRDefault="00305BA2" w:rsidP="00305BA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Eat it!</w:t>
                            </w:r>
                            <w:r w:rsidR="00E41BA2"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05328"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91D23"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2964F8CD" w14:textId="77777777" w:rsidR="00440669" w:rsidRPr="00700F45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2D31647D" w14:textId="408DF363" w:rsidR="00605328" w:rsidRPr="00700F45" w:rsidRDefault="00440669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What it is good for:</w:t>
                            </w:r>
                            <w:r w:rsidR="00305BA2"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 xml:space="preserve"> learning how to follow instructions, life skills</w:t>
                            </w:r>
                            <w:r w:rsidR="008742CE"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0356C37E" w14:textId="77777777" w:rsidR="00440669" w:rsidRPr="00700F45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</w:p>
                          <w:p w14:paraId="32965B8B" w14:textId="5FF14E06" w:rsidR="00440669" w:rsidRPr="007D53BD" w:rsidRDefault="00440669" w:rsidP="00440669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072CCD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340.25pt;margin-top:13.65pt;width:334pt;height:45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" fillcolor="window" strokecolor="#4472c4" strokeweight="4pt">
                <v:textbox>
                  <w:txbxContent>
                    <w:p w14:paraId="6F8293D2" w14:textId="52684608" w:rsidR="00674E94" w:rsidRDefault="00674E94" w:rsidP="00305BA2">
                      <w:pPr>
                        <w:ind w:left="720" w:firstLine="720"/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48"/>
                          <w:szCs w:val="48"/>
                        </w:rPr>
                      </w:pPr>
                      <w:r w:rsidRPr="00674E94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48"/>
                          <w:szCs w:val="48"/>
                        </w:rPr>
                        <w:t>Making Toast</w:t>
                      </w:r>
                    </w:p>
                    <w:p w14:paraId="05538E15" w14:textId="029E3DF3" w:rsidR="00674E94" w:rsidRDefault="00674E94" w:rsidP="00305BA2">
                      <w:pPr>
                        <w:ind w:left="720" w:firstLine="720"/>
                        <w:rPr>
                          <w:rFonts w:ascii="Comic Sans MS" w:hAnsi="Comic Sans MS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674E94">
                        <w:rPr>
                          <w:rFonts w:ascii="Comic Sans MS" w:hAnsi="Comic Sans MS"/>
                          <w:b/>
                          <w:bCs/>
                          <w:color w:val="FF0000"/>
                          <w:sz w:val="28"/>
                          <w:szCs w:val="28"/>
                        </w:rPr>
                        <w:t>(to do with adult supervision)</w:t>
                      </w:r>
                    </w:p>
                    <w:p w14:paraId="0BBB56CB" w14:textId="0CF73302" w:rsidR="00700F45" w:rsidRPr="00674E94" w:rsidRDefault="00700F45" w:rsidP="00305BA2">
                      <w:pPr>
                        <w:ind w:left="720" w:firstLine="720"/>
                        <w:rPr>
                          <w:rFonts w:ascii="Comic Sans MS" w:hAnsi="Comic Sans MS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FF0000"/>
                          <w:sz w:val="28"/>
                          <w:szCs w:val="28"/>
                        </w:rPr>
                        <w:drawing>
                          <wp:inline distT="0" distB="0" distL="0" distR="0" wp14:anchorId="026C8D17" wp14:editId="5E231904">
                            <wp:extent cx="2257425" cy="1520590"/>
                            <wp:effectExtent l="0" t="0" r="0" b="381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11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62967" cy="152432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9EF36F5" w14:textId="77777777" w:rsidR="00674E94" w:rsidRPr="00700F45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>What you need:</w:t>
                      </w:r>
                    </w:p>
                    <w:p w14:paraId="557013DE" w14:textId="0ECF4100" w:rsidR="00440669" w:rsidRPr="00700F45" w:rsidRDefault="00674E94" w:rsidP="00440669">
                      <w:pPr>
                        <w:rPr>
                          <w:noProof/>
                          <w:sz w:val="28"/>
                          <w:szCs w:val="28"/>
                          <w:lang w:eastAsia="en-GB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>Bread, a toaster, butter, knife and plate</w:t>
                      </w:r>
                      <w:r w:rsidR="00440669" w:rsidRPr="00700F45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47B705A3" w14:textId="77777777" w:rsidR="00440669" w:rsidRPr="00700F45" w:rsidRDefault="00440669" w:rsidP="00440669">
                      <w:pPr>
                        <w:rPr>
                          <w:rFonts w:ascii="Comic Sans MS" w:hAnsi="Comic Sans MS"/>
                          <w:color w:val="002060"/>
                          <w:sz w:val="28"/>
                          <w:szCs w:val="28"/>
                        </w:rPr>
                      </w:pPr>
                    </w:p>
                    <w:p w14:paraId="749AA344" w14:textId="77777777" w:rsidR="00305BA2" w:rsidRPr="00700F45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 xml:space="preserve">What to </w:t>
                      </w:r>
                      <w:proofErr w:type="gramStart"/>
                      <w:r w:rsidRPr="00700F45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>do:</w:t>
                      </w:r>
                      <w:r w:rsidR="00E41BA2"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.</w:t>
                      </w:r>
                      <w:proofErr w:type="gramEnd"/>
                    </w:p>
                    <w:p w14:paraId="5B188C19" w14:textId="77777777" w:rsidR="00305BA2" w:rsidRPr="00700F45" w:rsidRDefault="00305BA2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Follow the instructions for making toast</w:t>
                      </w:r>
                    </w:p>
                    <w:p w14:paraId="76026502" w14:textId="77777777" w:rsidR="00305BA2" w:rsidRPr="00700F45" w:rsidRDefault="00305BA2" w:rsidP="00305BA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Get your bread out.</w:t>
                      </w:r>
                    </w:p>
                    <w:p w14:paraId="7B6DBB43" w14:textId="77777777" w:rsidR="00305BA2" w:rsidRPr="00700F45" w:rsidRDefault="00305BA2" w:rsidP="00305BA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Put your bread in the toaster.</w:t>
                      </w:r>
                    </w:p>
                    <w:p w14:paraId="5E694B97" w14:textId="77777777" w:rsidR="00305BA2" w:rsidRPr="00700F45" w:rsidRDefault="00305BA2" w:rsidP="00305BA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Wait for your toast to pop up.</w:t>
                      </w:r>
                    </w:p>
                    <w:p w14:paraId="586FFD24" w14:textId="77777777" w:rsidR="00305BA2" w:rsidRPr="00700F45" w:rsidRDefault="00305BA2" w:rsidP="00305BA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Wait for it to get cool.</w:t>
                      </w:r>
                    </w:p>
                    <w:p w14:paraId="72DA4836" w14:textId="0383939C" w:rsidR="00305BA2" w:rsidRPr="00700F45" w:rsidRDefault="00305BA2" w:rsidP="00305BA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Put butter on your toast</w:t>
                      </w:r>
                      <w:r w:rsid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.</w:t>
                      </w:r>
                    </w:p>
                    <w:p w14:paraId="1E2FF02A" w14:textId="77777777" w:rsidR="00305BA2" w:rsidRPr="00700F45" w:rsidRDefault="00305BA2" w:rsidP="00305BA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Cut your toast in half</w:t>
                      </w:r>
                    </w:p>
                    <w:p w14:paraId="53601DD3" w14:textId="7B055621" w:rsidR="00440669" w:rsidRPr="00700F45" w:rsidRDefault="00305BA2" w:rsidP="00305BA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Eat it!</w:t>
                      </w:r>
                      <w:r w:rsidR="00E41BA2"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 xml:space="preserve"> </w:t>
                      </w:r>
                      <w:r w:rsidR="00605328"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 xml:space="preserve"> </w:t>
                      </w:r>
                      <w:r w:rsidR="00B91D23"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2964F8CD" w14:textId="77777777" w:rsidR="00440669" w:rsidRPr="00700F45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color w:val="002060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2D31647D" w14:textId="408DF363" w:rsidR="00605328" w:rsidRPr="00700F45" w:rsidRDefault="00440669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>What it is good for:</w:t>
                      </w:r>
                      <w:r w:rsidR="00305BA2" w:rsidRPr="00700F45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 xml:space="preserve"> learning how to follow instructions, life skills</w:t>
                      </w:r>
                      <w:r w:rsidR="008742CE" w:rsidRPr="00700F45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>.</w:t>
                      </w:r>
                    </w:p>
                    <w:p w14:paraId="0356C37E" w14:textId="77777777" w:rsidR="00440669" w:rsidRPr="00700F45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</w:p>
                    <w:p w14:paraId="32965B8B" w14:textId="5FF14E06" w:rsidR="00440669" w:rsidRPr="007D53BD" w:rsidRDefault="00440669" w:rsidP="00440669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C02D85" wp14:editId="6D6C1017">
                <wp:simplePos x="0" y="0"/>
                <wp:positionH relativeFrom="column">
                  <wp:posOffset>-138430</wp:posOffset>
                </wp:positionH>
                <wp:positionV relativeFrom="paragraph">
                  <wp:posOffset>177800</wp:posOffset>
                </wp:positionV>
                <wp:extent cx="4241800" cy="5838825"/>
                <wp:effectExtent l="19050" t="19050" r="44450" b="47625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1800" cy="5838825"/>
                        </a:xfrm>
                        <a:prstGeom prst="rect">
                          <a:avLst/>
                        </a:prstGeom>
                        <a:ln w="508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8B73EE" w14:textId="11E3C5FF" w:rsidR="00440669" w:rsidRDefault="00674E94" w:rsidP="005545F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ird Watching</w:t>
                            </w:r>
                          </w:p>
                          <w:p w14:paraId="6A2F73D8" w14:textId="75C256E0" w:rsidR="00674E94" w:rsidRDefault="00674E94" w:rsidP="005545F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</w:rPr>
                              <w:drawing>
                                <wp:inline distT="0" distB="0" distL="0" distR="0" wp14:anchorId="3B8BB98D" wp14:editId="6B62F362">
                                  <wp:extent cx="2085975" cy="1390650"/>
                                  <wp:effectExtent l="0" t="0" r="9525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85975" cy="13906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095033" w14:textId="5E6058B2" w:rsidR="005545FB" w:rsidRDefault="005545FB" w:rsidP="005545FB">
                            <w:pPr>
                              <w:jc w:val="center"/>
                            </w:pPr>
                          </w:p>
                          <w:p w14:paraId="55F5CD90" w14:textId="6A7D658E" w:rsidR="00440669" w:rsidRDefault="00440669" w:rsidP="00440669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64EB4C92" w14:textId="6E9EAFF0" w:rsidR="00440669" w:rsidRDefault="00440669" w:rsidP="00440669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you need:</w:t>
                            </w:r>
                            <w:r w:rsidR="00674E94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A window and a chair to sit on, a pencil and paper</w:t>
                            </w:r>
                          </w:p>
                          <w:p w14:paraId="31E57872" w14:textId="4823C039" w:rsidR="00440669" w:rsidRPr="007D53BD" w:rsidRDefault="00440669" w:rsidP="00440669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4B4A8D79" w14:textId="6B46AEFD" w:rsidR="00440669" w:rsidRPr="00700F45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to do: </w:t>
                            </w:r>
                            <w:r w:rsidR="00674E94"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Make a mark on your paper when you see a bird.</w:t>
                            </w:r>
                          </w:p>
                          <w:p w14:paraId="11B41FF7" w14:textId="4E1FEBA4" w:rsidR="00674E94" w:rsidRPr="00700F45" w:rsidRDefault="00674E94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How many can you see in 10 mins?</w:t>
                            </w:r>
                          </w:p>
                          <w:p w14:paraId="399FC1EE" w14:textId="7BFA1AD1" w:rsidR="00674E94" w:rsidRPr="00700F45" w:rsidRDefault="00674E94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Draw or paint a picture of your favourite one</w:t>
                            </w:r>
                          </w:p>
                          <w:p w14:paraId="06222F8E" w14:textId="3346A3B1" w:rsidR="00440669" w:rsidRPr="007D53BD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688710D5" w14:textId="03AB8029" w:rsidR="00440669" w:rsidRPr="008742CE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it is good for</w:t>
                            </w:r>
                            <w:proofErr w:type="gramStart"/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8742CE">
                              <w:rPr>
                                <w:rFonts w:ascii="Comic Sans MS" w:hAnsi="Comic Sans MS"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.</w:t>
                            </w:r>
                            <w:proofErr w:type="gramEnd"/>
                            <w:r w:rsidR="000A29A9" w:rsidRPr="008742CE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74E94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observation skills, appreciation of nature, concentration</w:t>
                            </w:r>
                          </w:p>
                          <w:p w14:paraId="139BBC13" w14:textId="77777777" w:rsidR="00440669" w:rsidRPr="007D53BD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209DA8B4" w14:textId="40D00F9A" w:rsidR="00440669" w:rsidRPr="007D53BD" w:rsidRDefault="00440669" w:rsidP="00440669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02D85" id="Text Box 8" o:spid="_x0000_s1027" type="#_x0000_t202" style="position:absolute;margin-left:-10.9pt;margin-top:14pt;width:334pt;height:459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" fillcolor="white [3201]" strokecolor="#4472c4 [3204]" strokeweight="4pt">
                <v:textbox>
                  <w:txbxContent>
                    <w:p w14:paraId="348B73EE" w14:textId="11E3C5FF" w:rsidR="00440669" w:rsidRDefault="00674E94" w:rsidP="005545FB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ird Watching</w:t>
                      </w:r>
                    </w:p>
                    <w:p w14:paraId="6A2F73D8" w14:textId="75C256E0" w:rsidR="00674E94" w:rsidRDefault="00674E94" w:rsidP="005545FB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</w:rPr>
                        <w:drawing>
                          <wp:inline distT="0" distB="0" distL="0" distR="0" wp14:anchorId="3B8BB98D" wp14:editId="6B62F362">
                            <wp:extent cx="2085975" cy="1390650"/>
                            <wp:effectExtent l="0" t="0" r="9525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13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85975" cy="13906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095033" w14:textId="5E6058B2" w:rsidR="005545FB" w:rsidRDefault="005545FB" w:rsidP="005545FB">
                      <w:pPr>
                        <w:jc w:val="center"/>
                      </w:pPr>
                    </w:p>
                    <w:p w14:paraId="55F5CD90" w14:textId="6A7D658E" w:rsidR="00440669" w:rsidRDefault="00440669" w:rsidP="00440669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14:paraId="64EB4C92" w14:textId="6E9EAFF0" w:rsidR="00440669" w:rsidRDefault="00440669" w:rsidP="00440669">
                      <w:pPr>
                        <w:rPr>
                          <w:noProof/>
                          <w:lang w:eastAsia="en-GB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you need:</w:t>
                      </w:r>
                      <w:r w:rsidR="00674E94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 A window and a chair to sit on, a pencil and paper</w:t>
                      </w:r>
                    </w:p>
                    <w:p w14:paraId="31E57872" w14:textId="4823C039" w:rsidR="00440669" w:rsidRPr="007D53BD" w:rsidRDefault="00440669" w:rsidP="00440669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</w:p>
                    <w:p w14:paraId="4B4A8D79" w14:textId="6B46AEFD" w:rsidR="00440669" w:rsidRPr="00700F45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to do: </w:t>
                      </w:r>
                      <w:r w:rsidR="00674E94"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Make a mark on your paper when you see a bird.</w:t>
                      </w:r>
                    </w:p>
                    <w:p w14:paraId="11B41FF7" w14:textId="4E1FEBA4" w:rsidR="00674E94" w:rsidRPr="00700F45" w:rsidRDefault="00674E94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How many can you see in 10 mins?</w:t>
                      </w:r>
                    </w:p>
                    <w:p w14:paraId="399FC1EE" w14:textId="7BFA1AD1" w:rsidR="00674E94" w:rsidRPr="00700F45" w:rsidRDefault="00674E94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Draw or paint a picture of your favourite one</w:t>
                      </w:r>
                    </w:p>
                    <w:p w14:paraId="06222F8E" w14:textId="3346A3B1" w:rsidR="00440669" w:rsidRPr="007D53BD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14:paraId="688710D5" w14:textId="03AB8029" w:rsidR="00440669" w:rsidRPr="008742CE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it is good for</w:t>
                      </w:r>
                      <w:proofErr w:type="gramStart"/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: </w:t>
                      </w:r>
                      <w:r w:rsidR="008742CE">
                        <w:rPr>
                          <w:rFonts w:ascii="Comic Sans MS" w:hAnsi="Comic Sans MS"/>
                          <w:bCs/>
                          <w:color w:val="002060"/>
                          <w:sz w:val="28"/>
                          <w:szCs w:val="28"/>
                        </w:rPr>
                        <w:t>.</w:t>
                      </w:r>
                      <w:proofErr w:type="gramEnd"/>
                      <w:r w:rsidR="000A29A9" w:rsidRPr="008742CE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 w:rsidR="00674E94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observation skills, appreciation of nature, concentration</w:t>
                      </w:r>
                    </w:p>
                    <w:p w14:paraId="139BBC13" w14:textId="77777777" w:rsidR="00440669" w:rsidRPr="007D53BD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14:paraId="209DA8B4" w14:textId="40D00F9A" w:rsidR="00440669" w:rsidRPr="007D53BD" w:rsidRDefault="00440669" w:rsidP="00440669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789171A" w14:textId="1690DAB3" w:rsidR="007D53BD" w:rsidRDefault="00B91D23"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E22C6D0" wp14:editId="1DE7FC47">
                <wp:simplePos x="0" y="0"/>
                <wp:positionH relativeFrom="column">
                  <wp:posOffset>13970</wp:posOffset>
                </wp:positionH>
                <wp:positionV relativeFrom="paragraph">
                  <wp:posOffset>330200</wp:posOffset>
                </wp:positionV>
                <wp:extent cx="4241800" cy="5838825"/>
                <wp:effectExtent l="19050" t="19050" r="44450" b="47625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1800" cy="5838825"/>
                        </a:xfrm>
                        <a:prstGeom prst="rect">
                          <a:avLst/>
                        </a:prstGeom>
                        <a:ln w="508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FE4063" w14:textId="0372AB29" w:rsidR="00E41BA2" w:rsidRDefault="00D56080" w:rsidP="00700F45">
                            <w:pPr>
                              <w:ind w:firstLine="720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rst Letter Sounds</w:t>
                            </w:r>
                          </w:p>
                          <w:p w14:paraId="611CF366" w14:textId="0E80FD43" w:rsidR="00700F45" w:rsidRDefault="00700F45" w:rsidP="00700F45">
                            <w:pPr>
                              <w:ind w:left="720" w:firstLine="72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80ADB6" wp14:editId="2676A98F">
                                  <wp:extent cx="2152650" cy="1432031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76" cy="143776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EF8D8E0" w14:textId="77777777" w:rsidR="00E41BA2" w:rsidRDefault="00E41BA2" w:rsidP="00E41BA2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50DB5913" w14:textId="39CDCA42" w:rsidR="00E41BA2" w:rsidRDefault="00E41BA2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you need:</w:t>
                            </w:r>
                            <w:r w:rsidRPr="00E41BA2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56080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Pen, paper</w:t>
                            </w:r>
                          </w:p>
                          <w:p w14:paraId="102B2281" w14:textId="77777777" w:rsidR="00E41BA2" w:rsidRPr="007D53BD" w:rsidRDefault="00E41BA2" w:rsidP="00E41BA2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2992424A" w14:textId="77777777" w:rsidR="00D56080" w:rsidRPr="00700F45" w:rsidRDefault="00E41BA2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to d</w:t>
                            </w:r>
                            <w:r w:rsidR="00D56080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o:</w:t>
                            </w:r>
                            <w:r w:rsidR="00D56080"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Look around the house and garden to find things beginning with the sounds:</w:t>
                            </w:r>
                          </w:p>
                          <w:p w14:paraId="09F4FC95" w14:textId="53D5C4D3" w:rsidR="00E41BA2" w:rsidRPr="00700F45" w:rsidRDefault="00D56080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t m c r b f</w:t>
                            </w:r>
                            <w:r w:rsidR="00E41BA2"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AECC092" w14:textId="77A48CC8" w:rsidR="00D56080" w:rsidRDefault="00D56080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</w:p>
                          <w:p w14:paraId="7EB9DC7F" w14:textId="66CBEF76" w:rsidR="00D56080" w:rsidRPr="00D56080" w:rsidRDefault="00D56080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See how many you can find and make a list. Happy hunting.</w:t>
                            </w:r>
                          </w:p>
                          <w:p w14:paraId="38F20903" w14:textId="77777777" w:rsidR="008742CE" w:rsidRDefault="008742CE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</w:p>
                          <w:p w14:paraId="4F643F1B" w14:textId="012DFC20" w:rsidR="00D56080" w:rsidRDefault="00E41BA2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it is good </w:t>
                            </w:r>
                            <w:proofErr w:type="spellStart"/>
                            <w:proofErr w:type="gramStart"/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for</w:t>
                            </w:r>
                            <w:r w:rsidR="00D56080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:</w:t>
                            </w:r>
                            <w:r w:rsidR="008742CE" w:rsidRPr="008742CE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.</w:t>
                            </w:r>
                            <w:proofErr w:type="gramEnd"/>
                            <w:r w:rsidR="00D56080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Phonics</w:t>
                            </w:r>
                            <w:proofErr w:type="spellEnd"/>
                            <w:r w:rsidR="00D56080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, fine motor skills, writing</w:t>
                            </w:r>
                            <w:r w:rsidRPr="008742CE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BB54558" w14:textId="0E54343A" w:rsidR="00E41BA2" w:rsidRDefault="00E41BA2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8742CE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24BA0C24" w14:textId="7CEA504E" w:rsidR="00B91D23" w:rsidRPr="007D53BD" w:rsidRDefault="00B91D23" w:rsidP="00B91D2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2C6D0" id="Text Box 24" o:spid="_x0000_s1028" type="#_x0000_t202" style="position:absolute;margin-left:1.1pt;margin-top:26pt;width:334pt;height:459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" fillcolor="white [3201]" strokecolor="#4472c4 [3204]" strokeweight="4pt">
                <v:textbox>
                  <w:txbxContent>
                    <w:p w14:paraId="32FE4063" w14:textId="0372AB29" w:rsidR="00E41BA2" w:rsidRDefault="00D56080" w:rsidP="00700F45">
                      <w:pPr>
                        <w:ind w:firstLine="720"/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rst Letter Sounds</w:t>
                      </w:r>
                    </w:p>
                    <w:p w14:paraId="611CF366" w14:textId="0E80FD43" w:rsidR="00700F45" w:rsidRDefault="00700F45" w:rsidP="00700F45">
                      <w:pPr>
                        <w:ind w:left="720" w:firstLine="72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580ADB6" wp14:editId="2676A98F">
                            <wp:extent cx="2152650" cy="1432031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7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15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61276" cy="143776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EF8D8E0" w14:textId="77777777" w:rsidR="00E41BA2" w:rsidRDefault="00E41BA2" w:rsidP="00E41BA2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14:paraId="50DB5913" w14:textId="39CDCA42" w:rsidR="00E41BA2" w:rsidRDefault="00E41BA2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you need:</w:t>
                      </w:r>
                      <w:r w:rsidRPr="00E41BA2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</w:t>
                      </w:r>
                      <w:r w:rsidR="00D56080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Pen, paper</w:t>
                      </w:r>
                    </w:p>
                    <w:p w14:paraId="102B2281" w14:textId="77777777" w:rsidR="00E41BA2" w:rsidRPr="007D53BD" w:rsidRDefault="00E41BA2" w:rsidP="00E41BA2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</w:p>
                    <w:p w14:paraId="2992424A" w14:textId="77777777" w:rsidR="00D56080" w:rsidRPr="00700F45" w:rsidRDefault="00E41BA2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to d</w:t>
                      </w:r>
                      <w:r w:rsidR="00D56080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o:</w:t>
                      </w:r>
                      <w:r w:rsidR="00D56080"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Look around the house and garden to find things beginning with the sounds:</w:t>
                      </w:r>
                    </w:p>
                    <w:p w14:paraId="09F4FC95" w14:textId="53D5C4D3" w:rsidR="00E41BA2" w:rsidRPr="00700F45" w:rsidRDefault="00D56080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t m c r b f</w:t>
                      </w:r>
                      <w:r w:rsidR="00E41BA2"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AECC092" w14:textId="77A48CC8" w:rsidR="00D56080" w:rsidRDefault="00D56080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</w:p>
                    <w:p w14:paraId="7EB9DC7F" w14:textId="66CBEF76" w:rsidR="00D56080" w:rsidRPr="00D56080" w:rsidRDefault="00D56080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See how many you can find and make a list. Happy hunting.</w:t>
                      </w:r>
                    </w:p>
                    <w:p w14:paraId="38F20903" w14:textId="77777777" w:rsidR="008742CE" w:rsidRDefault="008742CE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</w:p>
                    <w:p w14:paraId="4F643F1B" w14:textId="012DFC20" w:rsidR="00D56080" w:rsidRDefault="00E41BA2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it is good </w:t>
                      </w:r>
                      <w:proofErr w:type="spellStart"/>
                      <w:proofErr w:type="gramStart"/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for</w:t>
                      </w:r>
                      <w:r w:rsidR="00D56080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:</w:t>
                      </w:r>
                      <w:r w:rsidR="008742CE" w:rsidRPr="008742CE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>.</w:t>
                      </w:r>
                      <w:proofErr w:type="gramEnd"/>
                      <w:r w:rsidR="00D56080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>Phonics</w:t>
                      </w:r>
                      <w:proofErr w:type="spellEnd"/>
                      <w:r w:rsidR="00D56080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>, fine motor skills, writing</w:t>
                      </w:r>
                      <w:r w:rsidRPr="008742CE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BB54558" w14:textId="0E54343A" w:rsidR="00E41BA2" w:rsidRDefault="00E41BA2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 w:rsidRPr="008742CE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24BA0C24" w14:textId="7CEA504E" w:rsidR="00B91D23" w:rsidRPr="007D53BD" w:rsidRDefault="00B91D23" w:rsidP="00B91D23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D9336D9" w14:textId="731113C0" w:rsidR="007D53BD" w:rsidRDefault="00A93B22" w:rsidP="4F71D58E"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E2F4CE3" wp14:editId="3CBCF48B">
                <wp:simplePos x="0" y="0"/>
                <wp:positionH relativeFrom="column">
                  <wp:posOffset>416560</wp:posOffset>
                </wp:positionH>
                <wp:positionV relativeFrom="paragraph">
                  <wp:posOffset>259080</wp:posOffset>
                </wp:positionV>
                <wp:extent cx="3964940" cy="5706110"/>
                <wp:effectExtent l="19050" t="19050" r="35560" b="4699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4940" cy="57061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508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2CD5929" w14:textId="77777777" w:rsidR="00A93B22" w:rsidRDefault="00A93B22" w:rsidP="00A93B22">
                            <w:pPr>
                              <w:ind w:left="-142" w:firstLine="142"/>
                              <w:jc w:val="center"/>
                            </w:pPr>
                          </w:p>
                          <w:p w14:paraId="6482B6D7" w14:textId="3226D728" w:rsidR="00E41BA2" w:rsidRDefault="00D56080" w:rsidP="00E41BA2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escribing Rooms</w:t>
                            </w:r>
                          </w:p>
                          <w:p w14:paraId="1718E584" w14:textId="2589B7FD" w:rsidR="00700F45" w:rsidRDefault="00700F45" w:rsidP="00E41BA2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</w:rPr>
                              <w:drawing>
                                <wp:inline distT="0" distB="0" distL="0" distR="0" wp14:anchorId="2F643B61" wp14:editId="7CE93756">
                                  <wp:extent cx="1962150" cy="1471613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70038" cy="14775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5AD52CA" w14:textId="3744EF4A" w:rsidR="00E41BA2" w:rsidRDefault="00E41BA2" w:rsidP="00E41BA2">
                            <w:pPr>
                              <w:jc w:val="center"/>
                            </w:pPr>
                          </w:p>
                          <w:p w14:paraId="654DCC73" w14:textId="51CA1953" w:rsidR="00E41BA2" w:rsidRDefault="00E41BA2" w:rsidP="00E41BA2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15A66D33" w14:textId="28C14023" w:rsidR="00CB41DB" w:rsidRPr="00700F45" w:rsidRDefault="00CB41DB" w:rsidP="00CB41DB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What you need:</w:t>
                            </w: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56080"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Paper, pen and colouring pencils</w:t>
                            </w:r>
                          </w:p>
                          <w:p w14:paraId="2CB7F1FB" w14:textId="77777777" w:rsidR="00CB41DB" w:rsidRPr="00700F45" w:rsidRDefault="00CB41DB" w:rsidP="00CB41DB">
                            <w:pPr>
                              <w:rPr>
                                <w:rFonts w:ascii="Comic Sans MS" w:hAnsi="Comic Sans MS"/>
                                <w:color w:val="002060"/>
                                <w:sz w:val="28"/>
                                <w:szCs w:val="28"/>
                              </w:rPr>
                            </w:pPr>
                          </w:p>
                          <w:p w14:paraId="44C0CB41" w14:textId="3CD01038" w:rsidR="00CB41DB" w:rsidRPr="00700F45" w:rsidRDefault="00CB41DB" w:rsidP="00CB41DB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 xml:space="preserve">What to do: </w:t>
                            </w:r>
                            <w:r w:rsidR="00D56080"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1. Write a sentence to describe 3 rooms in your home. Try to remember capital letters, finger spaces</w:t>
                            </w:r>
                            <w:r w:rsidR="00700F45"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 xml:space="preserve"> and full stops.</w:t>
                            </w:r>
                          </w:p>
                          <w:p w14:paraId="150B0413" w14:textId="26ADAEC1" w:rsidR="00700F45" w:rsidRPr="00700F45" w:rsidRDefault="00700F45" w:rsidP="00CB41DB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2. Draw and colour a picture of each room you described.</w:t>
                            </w:r>
                          </w:p>
                          <w:p w14:paraId="33426750" w14:textId="77777777" w:rsidR="00CB41DB" w:rsidRPr="00700F45" w:rsidRDefault="00CB41DB" w:rsidP="00CB41DB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</w:p>
                          <w:p w14:paraId="158234B8" w14:textId="0D64096C" w:rsidR="00CB41DB" w:rsidRPr="00700F45" w:rsidRDefault="00CB41DB" w:rsidP="00CB41DB">
                            <w:pPr>
                              <w:rPr>
                                <w:rFonts w:ascii="Comic Sans MS" w:hAnsi="Comic Sans MS"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700F45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 xml:space="preserve">What it is good for: </w:t>
                            </w:r>
                            <w:r w:rsidRPr="00700F45">
                              <w:rPr>
                                <w:rFonts w:ascii="Comic Sans MS" w:hAnsi="Comic Sans MS"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C</w:t>
                            </w:r>
                            <w:r w:rsidR="00700F45" w:rsidRPr="00700F45">
                              <w:rPr>
                                <w:rFonts w:ascii="Comic Sans MS" w:hAnsi="Comic Sans MS"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reative thinking, writing and fine motor skills</w:t>
                            </w:r>
                          </w:p>
                          <w:p w14:paraId="48533B58" w14:textId="77777777" w:rsidR="00A93B22" w:rsidRPr="007D53BD" w:rsidRDefault="00A93B22" w:rsidP="00CB41DB">
                            <w:pPr>
                              <w:ind w:left="-142" w:firstLine="142"/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F4CE3" id="Text Box 28" o:spid="_x0000_s1029" type="#_x0000_t202" style="position:absolute;margin-left:32.8pt;margin-top:20.4pt;width:312.2pt;height:449.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" fillcolor="window" strokecolor="#4472c4" strokeweight="4pt">
                <v:textbox>
                  <w:txbxContent>
                    <w:p w14:paraId="12CD5929" w14:textId="77777777" w:rsidR="00A93B22" w:rsidRDefault="00A93B22" w:rsidP="00A93B22">
                      <w:pPr>
                        <w:ind w:left="-142" w:firstLine="142"/>
                        <w:jc w:val="center"/>
                      </w:pPr>
                    </w:p>
                    <w:p w14:paraId="6482B6D7" w14:textId="3226D728" w:rsidR="00E41BA2" w:rsidRDefault="00D56080" w:rsidP="00E41BA2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escribing Rooms</w:t>
                      </w:r>
                    </w:p>
                    <w:p w14:paraId="1718E584" w14:textId="2589B7FD" w:rsidR="00700F45" w:rsidRDefault="00700F45" w:rsidP="00E41BA2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</w:rPr>
                        <w:drawing>
                          <wp:inline distT="0" distB="0" distL="0" distR="0" wp14:anchorId="2F643B61" wp14:editId="7CE93756">
                            <wp:extent cx="1962150" cy="1471613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17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70038" cy="14775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5AD52CA" w14:textId="3744EF4A" w:rsidR="00E41BA2" w:rsidRDefault="00E41BA2" w:rsidP="00E41BA2">
                      <w:pPr>
                        <w:jc w:val="center"/>
                      </w:pPr>
                    </w:p>
                    <w:p w14:paraId="654DCC73" w14:textId="51CA1953" w:rsidR="00E41BA2" w:rsidRDefault="00E41BA2" w:rsidP="00E41BA2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14:paraId="15A66D33" w14:textId="28C14023" w:rsidR="00CB41DB" w:rsidRPr="00700F45" w:rsidRDefault="00CB41DB" w:rsidP="00CB41DB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>What you need:</w:t>
                      </w: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 xml:space="preserve"> </w:t>
                      </w:r>
                      <w:r w:rsidR="00D56080"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Paper, pen and colouring pencils</w:t>
                      </w:r>
                    </w:p>
                    <w:p w14:paraId="2CB7F1FB" w14:textId="77777777" w:rsidR="00CB41DB" w:rsidRPr="00700F45" w:rsidRDefault="00CB41DB" w:rsidP="00CB41DB">
                      <w:pPr>
                        <w:rPr>
                          <w:rFonts w:ascii="Comic Sans MS" w:hAnsi="Comic Sans MS"/>
                          <w:color w:val="002060"/>
                          <w:sz w:val="28"/>
                          <w:szCs w:val="28"/>
                        </w:rPr>
                      </w:pPr>
                    </w:p>
                    <w:p w14:paraId="44C0CB41" w14:textId="3CD01038" w:rsidR="00CB41DB" w:rsidRPr="00700F45" w:rsidRDefault="00CB41DB" w:rsidP="00CB41DB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 xml:space="preserve">What to do: </w:t>
                      </w:r>
                      <w:r w:rsidR="00D56080"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1. Write a sentence to describe 3 rooms in your home. Try to remember capital letters, finger spaces</w:t>
                      </w:r>
                      <w:r w:rsidR="00700F45"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 xml:space="preserve"> and full stops.</w:t>
                      </w:r>
                    </w:p>
                    <w:p w14:paraId="150B0413" w14:textId="26ADAEC1" w:rsidR="00700F45" w:rsidRPr="00700F45" w:rsidRDefault="00700F45" w:rsidP="00CB41DB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2. Draw and colour a picture of each room you described.</w:t>
                      </w:r>
                    </w:p>
                    <w:p w14:paraId="33426750" w14:textId="77777777" w:rsidR="00CB41DB" w:rsidRPr="00700F45" w:rsidRDefault="00CB41DB" w:rsidP="00CB41DB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</w:p>
                    <w:p w14:paraId="158234B8" w14:textId="0D64096C" w:rsidR="00CB41DB" w:rsidRPr="00700F45" w:rsidRDefault="00CB41DB" w:rsidP="00CB41DB">
                      <w:pPr>
                        <w:rPr>
                          <w:rFonts w:ascii="Comic Sans MS" w:hAnsi="Comic Sans MS"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700F45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 xml:space="preserve">What it is good for: </w:t>
                      </w:r>
                      <w:r w:rsidRPr="00700F45">
                        <w:rPr>
                          <w:rFonts w:ascii="Comic Sans MS" w:hAnsi="Comic Sans MS"/>
                          <w:bCs/>
                          <w:color w:val="002060"/>
                          <w:sz w:val="28"/>
                          <w:szCs w:val="28"/>
                        </w:rPr>
                        <w:t>C</w:t>
                      </w:r>
                      <w:r w:rsidR="00700F45" w:rsidRPr="00700F45">
                        <w:rPr>
                          <w:rFonts w:ascii="Comic Sans MS" w:hAnsi="Comic Sans MS"/>
                          <w:bCs/>
                          <w:color w:val="002060"/>
                          <w:sz w:val="28"/>
                          <w:szCs w:val="28"/>
                        </w:rPr>
                        <w:t>reative thinking, writing and fine motor skills</w:t>
                      </w:r>
                    </w:p>
                    <w:p w14:paraId="48533B58" w14:textId="77777777" w:rsidR="00A93B22" w:rsidRPr="007D53BD" w:rsidRDefault="00A93B22" w:rsidP="00CB41DB">
                      <w:pPr>
                        <w:ind w:left="-142" w:firstLine="142"/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D53BD">
        <w:t xml:space="preserve"> </w:t>
      </w:r>
    </w:p>
    <w:p w14:paraId="7E568662" w14:textId="47F8780B" w:rsidR="00355B65" w:rsidRDefault="00355B65" w:rsidP="4F71D58E"/>
    <w:p w14:paraId="22222014" w14:textId="77777777" w:rsidR="00355B65" w:rsidRDefault="00355B65">
      <w:r>
        <w:br w:type="page"/>
      </w:r>
    </w:p>
    <w:p w14:paraId="5A53AEAC" w14:textId="03CD4C8E" w:rsidR="00837030" w:rsidRDefault="00837030">
      <w:r>
        <w:lastRenderedPageBreak/>
        <w:br w:type="page"/>
      </w:r>
    </w:p>
    <w:p w14:paraId="61A66834" w14:textId="0189B1CB" w:rsidR="00355B65" w:rsidRDefault="00355B65" w:rsidP="4F71D58E"/>
    <w:p w14:paraId="5802C95B" w14:textId="3202C53D" w:rsidR="000B1C06" w:rsidRDefault="007D53BD">
      <w:r>
        <w:t xml:space="preserve"> </w:t>
      </w:r>
    </w:p>
    <w:p w14:paraId="7B12EEBA" w14:textId="5C340E23" w:rsidR="00A93B22" w:rsidRDefault="00A93B22"/>
    <w:sectPr w:rsidR="00A93B22" w:rsidSect="000B1C06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7AF733" w14:textId="77777777" w:rsidR="00563A9A" w:rsidRDefault="00563A9A" w:rsidP="000B1C06">
      <w:r>
        <w:separator/>
      </w:r>
    </w:p>
  </w:endnote>
  <w:endnote w:type="continuationSeparator" w:id="0">
    <w:p w14:paraId="7803438F" w14:textId="77777777" w:rsidR="00563A9A" w:rsidRDefault="00563A9A" w:rsidP="000B1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B8639" w14:textId="77777777" w:rsidR="00563A9A" w:rsidRDefault="00563A9A" w:rsidP="000B1C06">
      <w:r>
        <w:separator/>
      </w:r>
    </w:p>
  </w:footnote>
  <w:footnote w:type="continuationSeparator" w:id="0">
    <w:p w14:paraId="1BAA282F" w14:textId="77777777" w:rsidR="00563A9A" w:rsidRDefault="00563A9A" w:rsidP="000B1C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E850F1"/>
    <w:multiLevelType w:val="hybridMultilevel"/>
    <w:tmpl w:val="F954A4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8A0616"/>
    <w:multiLevelType w:val="hybridMultilevel"/>
    <w:tmpl w:val="47CA8E46"/>
    <w:lvl w:ilvl="0" w:tplc="6122D64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zQyMjEwtDCwsLBU0lEKTi0uzszPAykwrAUAgo94jywAAAA="/>
  </w:docVars>
  <w:rsids>
    <w:rsidRoot w:val="000B1C06"/>
    <w:rsid w:val="000A29A9"/>
    <w:rsid w:val="000B1C06"/>
    <w:rsid w:val="00134672"/>
    <w:rsid w:val="001F2020"/>
    <w:rsid w:val="00305BA2"/>
    <w:rsid w:val="00355B65"/>
    <w:rsid w:val="00422BA3"/>
    <w:rsid w:val="00436745"/>
    <w:rsid w:val="00440669"/>
    <w:rsid w:val="004D70CF"/>
    <w:rsid w:val="005545FB"/>
    <w:rsid w:val="00563A9A"/>
    <w:rsid w:val="00605328"/>
    <w:rsid w:val="00674E94"/>
    <w:rsid w:val="006D3614"/>
    <w:rsid w:val="00700F45"/>
    <w:rsid w:val="007D53BD"/>
    <w:rsid w:val="00837030"/>
    <w:rsid w:val="008742CE"/>
    <w:rsid w:val="008B7107"/>
    <w:rsid w:val="00994360"/>
    <w:rsid w:val="00A93B22"/>
    <w:rsid w:val="00AA7632"/>
    <w:rsid w:val="00B91D23"/>
    <w:rsid w:val="00C94A47"/>
    <w:rsid w:val="00CB41DB"/>
    <w:rsid w:val="00D56080"/>
    <w:rsid w:val="00E41BA2"/>
    <w:rsid w:val="00F649E3"/>
    <w:rsid w:val="4F71D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9E702"/>
  <w15:docId w15:val="{8FE1A92D-C0E5-4709-A7B0-AC4B0E956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3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C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1C06"/>
  </w:style>
  <w:style w:type="paragraph" w:styleId="Footer">
    <w:name w:val="footer"/>
    <w:basedOn w:val="Normal"/>
    <w:link w:val="FooterChar"/>
    <w:uiPriority w:val="99"/>
    <w:unhideWhenUsed/>
    <w:rsid w:val="000B1C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1C06"/>
  </w:style>
  <w:style w:type="paragraph" w:styleId="ListParagraph">
    <w:name w:val="List Paragraph"/>
    <w:basedOn w:val="Normal"/>
    <w:uiPriority w:val="34"/>
    <w:qFormat/>
    <w:rsid w:val="004D70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2B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B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british-garden-birds.com/index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g"/><Relationship Id="rId17" Type="http://schemas.openxmlformats.org/officeDocument/2006/relationships/hyperlink" Target="http://avialandrasam.blogspot.com/2012/01/hearth-n-home-kaminis-electic-kitchen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jp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oking.stackexchange.com/questions/64190/preventing-my-toast-from-becoming-wet-when-i-put-it-on-the-plate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freeimageslive.co.uk/free_stock_image/alphabet-letters-jpg" TargetMode="Externa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3729782-3812-4b41-8f5b-671ec6b5e19c">
      <UserInfo>
        <DisplayName>Charlotte Earl</DisplayName>
        <AccountId>90</AccountId>
        <AccountType/>
      </UserInfo>
      <UserInfo>
        <DisplayName>natalie downman</DisplayName>
        <AccountId>2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AFF8BE51399D4F9A32734A95143253" ma:contentTypeVersion="8" ma:contentTypeDescription="Create a new document." ma:contentTypeScope="" ma:versionID="ba22547b17c242ea7594b58901c56d42">
  <xsd:schema xmlns:xsd="http://www.w3.org/2001/XMLSchema" xmlns:xs="http://www.w3.org/2001/XMLSchema" xmlns:p="http://schemas.microsoft.com/office/2006/metadata/properties" xmlns:ns2="53729782-3812-4b41-8f5b-671ec6b5e19c" xmlns:ns3="7582882c-46d9-4e0f-8b14-0ac2f04761f2" targetNamespace="http://schemas.microsoft.com/office/2006/metadata/properties" ma:root="true" ma:fieldsID="332d8e3f0ed0b945fe7faebff5f82c4c" ns2:_="" ns3:_="">
    <xsd:import namespace="53729782-3812-4b41-8f5b-671ec6b5e19c"/>
    <xsd:import namespace="7582882c-46d9-4e0f-8b14-0ac2f04761f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29782-3812-4b41-8f5b-671ec6b5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2882c-46d9-4e0f-8b14-0ac2f04761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351DEE-C5BF-43CA-B0A1-0B25224F2B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766B6E-2A4F-44AB-B2E4-DD5278A33815}">
  <ds:schemaRefs>
    <ds:schemaRef ds:uri="http://purl.org/dc/elements/1.1/"/>
    <ds:schemaRef ds:uri="http://schemas.microsoft.com/office/infopath/2007/PartnerControls"/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7582882c-46d9-4e0f-8b14-0ac2f04761f2"/>
    <ds:schemaRef ds:uri="53729782-3812-4b41-8f5b-671ec6b5e19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74AF84E-A6F6-4C5D-9A39-5D7D7E63FD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729782-3812-4b41-8f5b-671ec6b5e19c"/>
    <ds:schemaRef ds:uri="7582882c-46d9-4e0f-8b14-0ac2f04761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tcher, Hayley Jean</dc:creator>
  <cp:lastModifiedBy>Brigitte Suggitt</cp:lastModifiedBy>
  <cp:revision>2</cp:revision>
  <dcterms:created xsi:type="dcterms:W3CDTF">2021-01-26T14:22:00Z</dcterms:created>
  <dcterms:modified xsi:type="dcterms:W3CDTF">2021-01-26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AFF8BE51399D4F9A32734A95143253</vt:lpwstr>
  </property>
</Properties>
</file>